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4" w14:textId="705683B9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6" w14:textId="7EBD848F" w:rsidR="00173A24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7" w14:textId="77777777" w:rsidR="00173A24" w:rsidRPr="00652EE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Pr="00652EE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652EE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Pr="00652EE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Pr="00652EE4">
        <w:rPr>
          <w:rFonts w:ascii="Muli" w:eastAsia="Muli" w:hAnsi="Muli" w:cs="Muli"/>
          <w:sz w:val="24"/>
          <w:szCs w:val="24"/>
        </w:rPr>
        <w:tab/>
      </w:r>
    </w:p>
    <w:p w14:paraId="0000000C" w14:textId="5D192CD8" w:rsidR="00173A24" w:rsidRPr="00652EE4" w:rsidRDefault="00DC19E6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HTML</w:t>
      </w:r>
    </w:p>
    <w:p w14:paraId="0000000D" w14:textId="4CBF6FD9" w:rsidR="00173A24" w:rsidRPr="00652EE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732B86A" w14:textId="77777777" w:rsidR="006F7A48" w:rsidRPr="00652EE4" w:rsidRDefault="006F7A4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F" w14:textId="47934B13" w:rsidR="00173A24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10" w14:textId="77777777" w:rsidR="00173A24" w:rsidRPr="00652EE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Pr="00652EE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Pr="00652EE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Pr="00652EE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652EE4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53E1E7B9" w:rsidR="00173A24" w:rsidRPr="00652EE4" w:rsidRDefault="00DC19E6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Java Script</w:t>
      </w:r>
    </w:p>
    <w:p w14:paraId="74B08589" w14:textId="77777777" w:rsidR="00DC19E6" w:rsidRPr="00652EE4" w:rsidRDefault="00DC19E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8" w14:textId="78B3EBBE" w:rsidR="00173A24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3. Name two uses of a DIV tag?</w:t>
      </w:r>
    </w:p>
    <w:p w14:paraId="4CE87EFD" w14:textId="04A60690" w:rsidR="006F7A48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652EE4"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3DFA6E51" w:rsidR="00173A24" w:rsidRPr="00652EE4" w:rsidRDefault="00DC19E6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Styling more easily</w:t>
      </w:r>
    </w:p>
    <w:p w14:paraId="00000020" w14:textId="389F7BB9" w:rsidR="00173A24" w:rsidRPr="00652EE4" w:rsidRDefault="00DC19E6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Adding properties to multiple things at once</w:t>
      </w:r>
    </w:p>
    <w:p w14:paraId="19005F24" w14:textId="77777777" w:rsidR="00DC19E6" w:rsidRPr="00652EE4" w:rsidRDefault="00DC19E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3" w14:textId="2967E20B" w:rsidR="00173A24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14A07EF4" w14:textId="744A9F61" w:rsidR="006F7A48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652EE4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4F420936" w:rsidR="00173A24" w:rsidRPr="00652EE4" w:rsidRDefault="00DC19E6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652EE4">
        <w:rPr>
          <w:rFonts w:ascii="Muli" w:eastAsia="Muli" w:hAnsi="Muli" w:cs="Muli"/>
          <w:bCs/>
          <w:sz w:val="24"/>
          <w:szCs w:val="24"/>
        </w:rPr>
        <w:t xml:space="preserve">Relative moves an element </w:t>
      </w:r>
      <w:r w:rsidR="008B0DCD" w:rsidRPr="00652EE4">
        <w:rPr>
          <w:rFonts w:ascii="Muli" w:eastAsia="Muli" w:hAnsi="Muli" w:cs="Muli"/>
          <w:bCs/>
          <w:sz w:val="24"/>
          <w:szCs w:val="24"/>
        </w:rPr>
        <w:t>from its current position</w:t>
      </w:r>
    </w:p>
    <w:p w14:paraId="11243817" w14:textId="0A7044C6" w:rsidR="008B0DCD" w:rsidRPr="00652EE4" w:rsidRDefault="008B0DCD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652EE4">
        <w:rPr>
          <w:rFonts w:ascii="Muli" w:eastAsia="Muli" w:hAnsi="Muli" w:cs="Muli"/>
          <w:bCs/>
          <w:sz w:val="24"/>
          <w:szCs w:val="24"/>
        </w:rPr>
        <w:t>Absolute moves it from its original position</w:t>
      </w:r>
    </w:p>
    <w:p w14:paraId="11900A01" w14:textId="77777777" w:rsidR="008B0DCD" w:rsidRPr="00652EE4" w:rsidRDefault="008B0DC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A" w14:textId="115789F4" w:rsidR="00173A24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5. What is the use of opacity in CSS?</w:t>
      </w:r>
    </w:p>
    <w:p w14:paraId="7CC77630" w14:textId="6DD133C9" w:rsidR="006F7A48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652EE4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17E57765" w:rsidR="00173A24" w:rsidRPr="00652EE4" w:rsidRDefault="00E4456C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To make elements translucent/transparent</w:t>
      </w:r>
    </w:p>
    <w:p w14:paraId="00000030" w14:textId="77777777" w:rsidR="00173A24" w:rsidRPr="00652EE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2" w14:textId="665413D4" w:rsidR="00173A24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357AD853" w14:textId="0DBCA76D" w:rsidR="006F7A48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652EE4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DE0FA3B" w14:textId="354201CB" w:rsidR="00E4456C" w:rsidRPr="00652EE4" w:rsidRDefault="00E4456C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HTML and Java Script</w:t>
      </w:r>
    </w:p>
    <w:p w14:paraId="115DCD67" w14:textId="77777777" w:rsidR="006F7A48" w:rsidRPr="00652EE4" w:rsidRDefault="006F7A4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8" w14:textId="4289A314" w:rsidR="00173A24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6B9BA2BF" w14:textId="65A894AC" w:rsidR="006F7A48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652EE4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18C1A23" w14:textId="0F5C78EF" w:rsidR="006F7A48" w:rsidRPr="00652EE4" w:rsidRDefault="002B2FB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Snack Expo</w:t>
      </w:r>
    </w:p>
    <w:p w14:paraId="69981242" w14:textId="77777777" w:rsidR="002B2FB3" w:rsidRPr="00652EE4" w:rsidRDefault="002B2FB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42084000" w:rsidR="00173A24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1" w14:textId="77777777" w:rsidR="00173A24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652EE4"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73FA8DC0" w14:textId="673EA996" w:rsidR="006F7A48" w:rsidRPr="00652EE4" w:rsidRDefault="0053168E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Click on My Device on the right</w:t>
      </w:r>
    </w:p>
    <w:p w14:paraId="69FCCEFC" w14:textId="0D42D3AB" w:rsidR="0053168E" w:rsidRPr="00652EE4" w:rsidRDefault="0053168E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Download expo app on your phone and log in</w:t>
      </w:r>
    </w:p>
    <w:p w14:paraId="57BEF74D" w14:textId="321E1BA1" w:rsidR="0053168E" w:rsidRPr="00652EE4" w:rsidRDefault="0053168E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Scan the QR code</w:t>
      </w:r>
    </w:p>
    <w:p w14:paraId="5C7EC6A8" w14:textId="77777777" w:rsidR="006F7A48" w:rsidRPr="00652EE4" w:rsidRDefault="006F7A4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A" w14:textId="0698098E" w:rsidR="00173A24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B" w14:textId="77777777" w:rsidR="00173A24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652EE4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A539E0A" w14:textId="57F490CD" w:rsidR="006F7A48" w:rsidRPr="00652EE4" w:rsidRDefault="00652EE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 xml:space="preserve">It </w:t>
      </w:r>
      <w:r w:rsidRPr="00652EE4">
        <w:rPr>
          <w:rFonts w:ascii="Muli" w:hAnsi="Muli" w:cstheme="majorHAnsi"/>
          <w:color w:val="202124"/>
          <w:shd w:val="clear" w:color="auto" w:fill="FFFFFF"/>
        </w:rPr>
        <w:t xml:space="preserve">is used to </w:t>
      </w:r>
      <w:r w:rsidRPr="00652EE4">
        <w:rPr>
          <w:rFonts w:ascii="Muli" w:hAnsi="Muli" w:cstheme="majorHAnsi"/>
          <w:color w:val="202124"/>
          <w:shd w:val="clear" w:color="auto" w:fill="FFFFFF"/>
        </w:rPr>
        <w:t>display the specified HTML code inside the specified HTML element</w:t>
      </w:r>
    </w:p>
    <w:p w14:paraId="3EB1239A" w14:textId="77777777" w:rsidR="006F7A48" w:rsidRPr="00652EE4" w:rsidRDefault="006F7A4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3" w14:textId="569DA243" w:rsidR="00173A24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4" w14:textId="77777777" w:rsidR="00173A24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652EE4"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A" w14:textId="46F47517" w:rsidR="00173A24" w:rsidRPr="00652EE4" w:rsidRDefault="000F732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displays everything in the output</w:t>
      </w:r>
    </w:p>
    <w:p w14:paraId="30E6ACDF" w14:textId="77777777" w:rsidR="006F7A48" w:rsidRPr="00652EE4" w:rsidRDefault="006F7A4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C" w14:textId="7866C6DE" w:rsidR="00173A24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52EE4"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D" w14:textId="77777777" w:rsidR="00173A24" w:rsidRPr="00652EE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652EE4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3C6FFA8" w14:textId="4387549A" w:rsidR="006F7A48" w:rsidRPr="00652EE4" w:rsidRDefault="00CC5ED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, View, Button, App</w:t>
      </w:r>
    </w:p>
    <w:sectPr w:rsidR="006F7A48" w:rsidRPr="00652EE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187017047">
    <w:abstractNumId w:val="1"/>
  </w:num>
  <w:num w:numId="2" w16cid:durableId="622925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F7329"/>
    <w:rsid w:val="00173A24"/>
    <w:rsid w:val="002B2FB3"/>
    <w:rsid w:val="0053168E"/>
    <w:rsid w:val="00652EE4"/>
    <w:rsid w:val="006F7A48"/>
    <w:rsid w:val="008B0DCD"/>
    <w:rsid w:val="009526BB"/>
    <w:rsid w:val="00CC5ED2"/>
    <w:rsid w:val="00DC19E6"/>
    <w:rsid w:val="00E44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08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72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8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on Sandhu</dc:creator>
  <cp:lastModifiedBy>Aaron Sandhu (9V)</cp:lastModifiedBy>
  <cp:revision>3</cp:revision>
  <dcterms:created xsi:type="dcterms:W3CDTF">2022-08-01T23:46:00Z</dcterms:created>
  <dcterms:modified xsi:type="dcterms:W3CDTF">2022-08-02T13:24:00Z</dcterms:modified>
</cp:coreProperties>
</file>